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151BA9" w14:textId="77777777" w:rsidR="00934827" w:rsidRPr="00934827" w:rsidRDefault="00934827" w:rsidP="00934827">
      <w:pPr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20</w:t>
      </w:r>
      <w:r w:rsidR="008D0A04">
        <w:rPr>
          <w:rFonts w:asciiTheme="majorEastAsia" w:eastAsiaTheme="majorEastAsia" w:hAnsiTheme="majorEastAsia" w:hint="eastAsia"/>
          <w:sz w:val="24"/>
          <w:szCs w:val="24"/>
        </w:rPr>
        <w:t>21</w:t>
      </w:r>
      <w:r>
        <w:rPr>
          <w:rFonts w:asciiTheme="majorEastAsia" w:eastAsiaTheme="majorEastAsia" w:hAnsiTheme="majorEastAsia" w:hint="eastAsia"/>
          <w:sz w:val="24"/>
          <w:szCs w:val="24"/>
        </w:rPr>
        <w:t xml:space="preserve">年度 </w:t>
      </w:r>
      <w:r w:rsidRPr="00934827">
        <w:rPr>
          <w:rFonts w:asciiTheme="majorEastAsia" w:eastAsiaTheme="majorEastAsia" w:hAnsiTheme="majorEastAsia" w:hint="eastAsia"/>
          <w:sz w:val="24"/>
          <w:szCs w:val="24"/>
        </w:rPr>
        <w:t>教員免許状更新講習事前アンケート調査用紙</w:t>
      </w:r>
    </w:p>
    <w:p w14:paraId="1AD2F4BE" w14:textId="77777777" w:rsidR="00934827" w:rsidRPr="00E879AA" w:rsidRDefault="00934827" w:rsidP="00934827">
      <w:pPr>
        <w:jc w:val="right"/>
        <w:rPr>
          <w:lang w:eastAsia="zh-TW"/>
        </w:rPr>
      </w:pPr>
      <w:r w:rsidRPr="00E879AA">
        <w:rPr>
          <w:lang w:eastAsia="zh-TW"/>
        </w:rPr>
        <w:t>公益社団法人日本地球惑星科学連合</w:t>
      </w:r>
    </w:p>
    <w:p w14:paraId="2A03E867" w14:textId="77777777" w:rsidR="00934827" w:rsidRPr="0046135E" w:rsidRDefault="00934827">
      <w:pPr>
        <w:rPr>
          <w:lang w:eastAsia="zh-TW"/>
        </w:rPr>
      </w:pPr>
    </w:p>
    <w:p w14:paraId="72F786EA" w14:textId="4382565F" w:rsidR="00C82898" w:rsidRPr="0046135E" w:rsidRDefault="00C82898" w:rsidP="00C82898">
      <w:pPr>
        <w:jc w:val="left"/>
        <w:rPr>
          <w:sz w:val="22"/>
        </w:rPr>
      </w:pPr>
      <w:r w:rsidRPr="0046135E">
        <w:rPr>
          <w:sz w:val="22"/>
        </w:rPr>
        <w:t>講習番号：</w:t>
      </w:r>
      <w:r w:rsidR="00D30274" w:rsidRPr="0046135E">
        <w:rPr>
          <w:sz w:val="22"/>
        </w:rPr>
        <w:t>2107</w:t>
      </w:r>
    </w:p>
    <w:p w14:paraId="1CFFB47F" w14:textId="11D0ED08" w:rsidR="00C82898" w:rsidRPr="0046135E" w:rsidRDefault="00C82898" w:rsidP="00C82898">
      <w:pPr>
        <w:jc w:val="left"/>
        <w:rPr>
          <w:sz w:val="22"/>
        </w:rPr>
      </w:pPr>
      <w:r w:rsidRPr="0046135E">
        <w:rPr>
          <w:sz w:val="22"/>
        </w:rPr>
        <w:t>講習名：</w:t>
      </w:r>
      <w:r w:rsidR="00D30274" w:rsidRPr="0046135E">
        <w:rPr>
          <w:sz w:val="22"/>
        </w:rPr>
        <w:t>【選択】数値シミュレーションで学ぶ津波の基礎</w:t>
      </w:r>
    </w:p>
    <w:p w14:paraId="18BC3EC9" w14:textId="1756DB71" w:rsidR="00C82898" w:rsidRPr="0046135E" w:rsidRDefault="00C82898" w:rsidP="00C82898">
      <w:pPr>
        <w:jc w:val="left"/>
        <w:rPr>
          <w:sz w:val="22"/>
        </w:rPr>
      </w:pPr>
      <w:r w:rsidRPr="0046135E">
        <w:rPr>
          <w:sz w:val="22"/>
        </w:rPr>
        <w:t>開催日：</w:t>
      </w:r>
      <w:r w:rsidRPr="0046135E">
        <w:rPr>
          <w:sz w:val="22"/>
        </w:rPr>
        <w:t>2021</w:t>
      </w:r>
      <w:r w:rsidRPr="0046135E">
        <w:rPr>
          <w:sz w:val="22"/>
        </w:rPr>
        <w:t>年</w:t>
      </w:r>
      <w:r w:rsidR="00D30274" w:rsidRPr="0046135E">
        <w:rPr>
          <w:sz w:val="22"/>
        </w:rPr>
        <w:t>12</w:t>
      </w:r>
      <w:r w:rsidRPr="0046135E">
        <w:rPr>
          <w:sz w:val="22"/>
        </w:rPr>
        <w:t>月</w:t>
      </w:r>
      <w:r w:rsidR="00D30274" w:rsidRPr="0046135E">
        <w:rPr>
          <w:sz w:val="22"/>
        </w:rPr>
        <w:t>27</w:t>
      </w:r>
      <w:r w:rsidRPr="0046135E">
        <w:rPr>
          <w:sz w:val="22"/>
        </w:rPr>
        <w:t>日</w:t>
      </w:r>
    </w:p>
    <w:p w14:paraId="08C165E9" w14:textId="77777777" w:rsidR="008D0A04" w:rsidRPr="0046135E" w:rsidRDefault="008D0A04">
      <w:bookmarkStart w:id="0" w:name="_GoBack"/>
      <w:bookmarkEnd w:id="0"/>
    </w:p>
    <w:p w14:paraId="7E6F5AA8" w14:textId="77777777" w:rsidR="00934827" w:rsidRPr="0046135E" w:rsidRDefault="00934827">
      <w:pPr>
        <w:rPr>
          <w:sz w:val="22"/>
        </w:rPr>
      </w:pPr>
      <w:r w:rsidRPr="0046135E">
        <w:t xml:space="preserve">　</w:t>
      </w:r>
      <w:r w:rsidRPr="0046135E">
        <w:rPr>
          <w:sz w:val="22"/>
        </w:rPr>
        <w:t>講習内容の参考とさせて頂きますので，以下の各問にお答え願います．</w:t>
      </w:r>
      <w:r w:rsidR="008D0A04" w:rsidRPr="0046135E">
        <w:rPr>
          <w:sz w:val="22"/>
        </w:rPr>
        <w:t xml:space="preserve"> </w:t>
      </w:r>
    </w:p>
    <w:p w14:paraId="10F5D605" w14:textId="77777777" w:rsidR="00934827" w:rsidRPr="0046135E" w:rsidRDefault="00934827">
      <w:pPr>
        <w:rPr>
          <w:sz w:val="22"/>
        </w:rPr>
      </w:pPr>
    </w:p>
    <w:p w14:paraId="42204260" w14:textId="77777777" w:rsidR="00934827" w:rsidRPr="0046135E" w:rsidRDefault="00934827">
      <w:pPr>
        <w:rPr>
          <w:sz w:val="22"/>
        </w:rPr>
      </w:pPr>
      <w:r w:rsidRPr="0046135E">
        <w:rPr>
          <w:sz w:val="22"/>
        </w:rPr>
        <w:t>問</w:t>
      </w:r>
      <w:r w:rsidRPr="0046135E">
        <w:rPr>
          <w:sz w:val="22"/>
        </w:rPr>
        <w:t>1</w:t>
      </w:r>
      <w:r w:rsidRPr="0046135E">
        <w:rPr>
          <w:sz w:val="22"/>
        </w:rPr>
        <w:t xml:space="preserve">　氏名を御記入願います．</w:t>
      </w:r>
    </w:p>
    <w:p w14:paraId="6A9F3E6E" w14:textId="77777777" w:rsidR="00934827" w:rsidRPr="0046135E" w:rsidRDefault="00934827">
      <w:pPr>
        <w:rPr>
          <w:sz w:val="22"/>
        </w:rPr>
      </w:pPr>
    </w:p>
    <w:p w14:paraId="7A2AEED4" w14:textId="77777777" w:rsidR="00290CEF" w:rsidRPr="0046135E" w:rsidRDefault="00290CEF">
      <w:pPr>
        <w:rPr>
          <w:sz w:val="22"/>
        </w:rPr>
      </w:pPr>
    </w:p>
    <w:p w14:paraId="5C19384B" w14:textId="77777777" w:rsidR="00934827" w:rsidRPr="0046135E" w:rsidRDefault="00934827">
      <w:pPr>
        <w:rPr>
          <w:sz w:val="22"/>
        </w:rPr>
      </w:pPr>
      <w:r w:rsidRPr="0046135E">
        <w:rPr>
          <w:sz w:val="22"/>
        </w:rPr>
        <w:t>問</w:t>
      </w:r>
      <w:r w:rsidRPr="0046135E">
        <w:rPr>
          <w:sz w:val="22"/>
        </w:rPr>
        <w:t>2</w:t>
      </w:r>
      <w:r w:rsidRPr="0046135E">
        <w:rPr>
          <w:sz w:val="22"/>
        </w:rPr>
        <w:t xml:space="preserve">　勤務先の学校名等を御記入願います．</w:t>
      </w:r>
    </w:p>
    <w:p w14:paraId="4E918A0F" w14:textId="77777777" w:rsidR="00934827" w:rsidRPr="0046135E" w:rsidRDefault="00934827">
      <w:pPr>
        <w:rPr>
          <w:sz w:val="22"/>
        </w:rPr>
      </w:pPr>
    </w:p>
    <w:p w14:paraId="406A421B" w14:textId="77777777" w:rsidR="00290CEF" w:rsidRPr="0046135E" w:rsidRDefault="00290CEF">
      <w:pPr>
        <w:rPr>
          <w:sz w:val="22"/>
        </w:rPr>
      </w:pPr>
    </w:p>
    <w:p w14:paraId="4776EBC9" w14:textId="77777777" w:rsidR="007A252E" w:rsidRPr="0046135E" w:rsidRDefault="00290CEF" w:rsidP="007A252E">
      <w:pPr>
        <w:ind w:left="425" w:hangingChars="193" w:hanging="425"/>
        <w:rPr>
          <w:color w:val="000000" w:themeColor="text1"/>
          <w:sz w:val="22"/>
        </w:rPr>
      </w:pPr>
      <w:r w:rsidRPr="0046135E">
        <w:rPr>
          <w:color w:val="000000" w:themeColor="text1"/>
          <w:sz w:val="22"/>
        </w:rPr>
        <w:t>問</w:t>
      </w:r>
      <w:r w:rsidRPr="0046135E">
        <w:rPr>
          <w:color w:val="000000" w:themeColor="text1"/>
          <w:sz w:val="22"/>
        </w:rPr>
        <w:t>3</w:t>
      </w:r>
      <w:r w:rsidRPr="0046135E">
        <w:rPr>
          <w:color w:val="000000" w:themeColor="text1"/>
          <w:sz w:val="22"/>
        </w:rPr>
        <w:t xml:space="preserve">　中学校・高等学校の教員の方は、ご担当の教科</w:t>
      </w:r>
      <w:r w:rsidR="008B7B55" w:rsidRPr="0046135E">
        <w:rPr>
          <w:color w:val="000000" w:themeColor="text1"/>
          <w:sz w:val="22"/>
        </w:rPr>
        <w:t>・科目</w:t>
      </w:r>
      <w:r w:rsidRPr="0046135E">
        <w:rPr>
          <w:color w:val="000000" w:themeColor="text1"/>
          <w:sz w:val="22"/>
        </w:rPr>
        <w:t>（複数回答可）</w:t>
      </w:r>
      <w:r w:rsidR="007A252E" w:rsidRPr="0046135E">
        <w:rPr>
          <w:color w:val="000000" w:themeColor="text1"/>
          <w:sz w:val="22"/>
        </w:rPr>
        <w:t>と各々の担当学年</w:t>
      </w:r>
      <w:r w:rsidR="00D6784C" w:rsidRPr="0046135E">
        <w:rPr>
          <w:color w:val="000000" w:themeColor="text1"/>
          <w:sz w:val="22"/>
        </w:rPr>
        <w:t>を</w:t>
      </w:r>
      <w:r w:rsidRPr="0046135E">
        <w:rPr>
          <w:color w:val="000000" w:themeColor="text1"/>
          <w:sz w:val="22"/>
        </w:rPr>
        <w:t>御記入願います．</w:t>
      </w:r>
    </w:p>
    <w:p w14:paraId="38406007" w14:textId="77777777" w:rsidR="009E4AC5" w:rsidRPr="0046135E" w:rsidRDefault="009E4AC5">
      <w:pPr>
        <w:rPr>
          <w:color w:val="FF0000"/>
          <w:sz w:val="22"/>
        </w:rPr>
      </w:pPr>
    </w:p>
    <w:p w14:paraId="18B0B680" w14:textId="77777777" w:rsidR="00290CEF" w:rsidRPr="0046135E" w:rsidRDefault="00290CEF">
      <w:pPr>
        <w:rPr>
          <w:sz w:val="22"/>
        </w:rPr>
      </w:pPr>
    </w:p>
    <w:p w14:paraId="4E560AB1" w14:textId="77777777" w:rsidR="00290CEF" w:rsidRPr="0046135E" w:rsidRDefault="00290CEF">
      <w:pPr>
        <w:rPr>
          <w:sz w:val="22"/>
        </w:rPr>
      </w:pPr>
    </w:p>
    <w:p w14:paraId="55E4F8FF" w14:textId="77777777" w:rsidR="00934827" w:rsidRPr="0046135E" w:rsidRDefault="00934827" w:rsidP="00934827">
      <w:pPr>
        <w:ind w:left="425" w:hangingChars="193" w:hanging="425"/>
        <w:rPr>
          <w:sz w:val="22"/>
        </w:rPr>
      </w:pPr>
      <w:r w:rsidRPr="0046135E">
        <w:rPr>
          <w:sz w:val="22"/>
        </w:rPr>
        <w:t>問</w:t>
      </w:r>
      <w:r w:rsidR="00290CEF" w:rsidRPr="0046135E">
        <w:rPr>
          <w:sz w:val="22"/>
        </w:rPr>
        <w:t>4</w:t>
      </w:r>
      <w:r w:rsidRPr="0046135E">
        <w:rPr>
          <w:sz w:val="22"/>
        </w:rPr>
        <w:t xml:space="preserve">　本講習が開設されることをどのようにしてお知りになりましたか．該当する番号に</w:t>
      </w:r>
      <w:r w:rsidRPr="0046135E">
        <w:rPr>
          <w:sz w:val="22"/>
        </w:rPr>
        <w:t>○</w:t>
      </w:r>
      <w:r w:rsidRPr="0046135E">
        <w:rPr>
          <w:sz w:val="22"/>
        </w:rPr>
        <w:t>を付して下さい（複数選択可）．</w:t>
      </w:r>
    </w:p>
    <w:p w14:paraId="4C314087" w14:textId="77777777" w:rsidR="009E4AC5" w:rsidRPr="0046135E" w:rsidRDefault="009E4AC5" w:rsidP="00934827">
      <w:pPr>
        <w:ind w:left="425" w:hangingChars="193" w:hanging="425"/>
        <w:rPr>
          <w:sz w:val="22"/>
        </w:rPr>
      </w:pPr>
    </w:p>
    <w:p w14:paraId="1885587B" w14:textId="77777777" w:rsidR="00934827" w:rsidRPr="0046135E" w:rsidRDefault="00934827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１．（公社）日本地球惑星科学連合のホームページを見て．</w:t>
      </w:r>
    </w:p>
    <w:p w14:paraId="4EA02D91" w14:textId="77777777" w:rsidR="00934827" w:rsidRPr="0046135E" w:rsidRDefault="00934827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２．文部科学省のホームページに出ていた表を見て．</w:t>
      </w:r>
    </w:p>
    <w:p w14:paraId="7200E711" w14:textId="77777777" w:rsidR="00934827" w:rsidRPr="0046135E" w:rsidRDefault="00934827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３．勤務校へ</w:t>
      </w:r>
      <w:r w:rsidR="009E4AC5" w:rsidRPr="0046135E">
        <w:rPr>
          <w:sz w:val="22"/>
        </w:rPr>
        <w:t>教育委員会等から配布された資料を見て．</w:t>
      </w:r>
    </w:p>
    <w:p w14:paraId="27AD7DC0" w14:textId="77777777" w:rsidR="009E4AC5" w:rsidRPr="0046135E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４．日本地学教育学会が配信しているニュースレターを見て．</w:t>
      </w:r>
    </w:p>
    <w:p w14:paraId="45BDEAEB" w14:textId="77777777" w:rsidR="009E4AC5" w:rsidRPr="0046135E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５．参加している</w:t>
      </w:r>
      <w:r w:rsidRPr="0046135E">
        <w:rPr>
          <w:sz w:val="22"/>
        </w:rPr>
        <w:t>ML</w:t>
      </w:r>
      <w:r w:rsidRPr="0046135E">
        <w:rPr>
          <w:sz w:val="22"/>
        </w:rPr>
        <w:t>の情報を見て．（</w:t>
      </w:r>
      <w:r w:rsidRPr="0046135E">
        <w:rPr>
          <w:sz w:val="22"/>
        </w:rPr>
        <w:t>ML</w:t>
      </w:r>
      <w:r w:rsidRPr="0046135E">
        <w:rPr>
          <w:sz w:val="22"/>
        </w:rPr>
        <w:t xml:space="preserve">の名称：　　　　　　　　　　　　　　　　</w:t>
      </w:r>
      <w:r w:rsidRPr="0046135E">
        <w:rPr>
          <w:sz w:val="22"/>
        </w:rPr>
        <w:t xml:space="preserve"> </w:t>
      </w:r>
      <w:r w:rsidRPr="0046135E">
        <w:rPr>
          <w:sz w:val="22"/>
        </w:rPr>
        <w:t>）</w:t>
      </w:r>
    </w:p>
    <w:p w14:paraId="21EA0DBE" w14:textId="77777777" w:rsidR="009E4AC5" w:rsidRPr="0046135E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６．同僚から存在を教えられて．</w:t>
      </w:r>
    </w:p>
    <w:p w14:paraId="2B1DF9BB" w14:textId="77777777" w:rsidR="009E4AC5" w:rsidRPr="0046135E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46135E">
        <w:rPr>
          <w:sz w:val="22"/>
        </w:rPr>
        <w:t xml:space="preserve">　７．その他（　　　　　　　　　　　　　　　　　　　　　　　　　　　　　　　　　　）</w:t>
      </w:r>
    </w:p>
    <w:p w14:paraId="38024E41" w14:textId="77777777" w:rsidR="009E4AC5" w:rsidRPr="0046135E" w:rsidRDefault="009E4AC5" w:rsidP="00934827">
      <w:pPr>
        <w:ind w:left="425" w:hangingChars="193" w:hanging="425"/>
        <w:rPr>
          <w:sz w:val="22"/>
        </w:rPr>
      </w:pPr>
    </w:p>
    <w:p w14:paraId="4B80ECDA" w14:textId="77777777" w:rsidR="009E4AC5" w:rsidRPr="0046135E" w:rsidRDefault="009E4AC5" w:rsidP="00934827">
      <w:pPr>
        <w:ind w:left="425" w:hangingChars="193" w:hanging="425"/>
        <w:rPr>
          <w:color w:val="000000" w:themeColor="text1"/>
          <w:sz w:val="22"/>
        </w:rPr>
      </w:pPr>
      <w:r w:rsidRPr="0046135E">
        <w:rPr>
          <w:color w:val="000000" w:themeColor="text1"/>
          <w:sz w:val="22"/>
        </w:rPr>
        <w:t>問</w:t>
      </w:r>
      <w:r w:rsidR="00290CEF" w:rsidRPr="0046135E">
        <w:rPr>
          <w:color w:val="000000" w:themeColor="text1"/>
          <w:sz w:val="22"/>
        </w:rPr>
        <w:t>5</w:t>
      </w:r>
      <w:r w:rsidR="007A252E" w:rsidRPr="0046135E">
        <w:rPr>
          <w:color w:val="000000" w:themeColor="text1"/>
          <w:sz w:val="22"/>
        </w:rPr>
        <w:t xml:space="preserve">　学生時代のご専門（</w:t>
      </w:r>
      <w:r w:rsidR="005E0EE6" w:rsidRPr="0046135E">
        <w:rPr>
          <w:color w:val="000000" w:themeColor="text1"/>
          <w:sz w:val="22"/>
        </w:rPr>
        <w:t>例えば、</w:t>
      </w:r>
      <w:r w:rsidR="007A252E" w:rsidRPr="0046135E">
        <w:rPr>
          <w:color w:val="000000" w:themeColor="text1"/>
          <w:sz w:val="22"/>
        </w:rPr>
        <w:t>所属学部・学科</w:t>
      </w:r>
      <w:r w:rsidR="008B7B55" w:rsidRPr="0046135E">
        <w:rPr>
          <w:color w:val="000000" w:themeColor="text1"/>
          <w:sz w:val="22"/>
        </w:rPr>
        <w:t>、</w:t>
      </w:r>
      <w:r w:rsidR="005E0EE6" w:rsidRPr="0046135E">
        <w:rPr>
          <w:color w:val="000000" w:themeColor="text1"/>
          <w:sz w:val="22"/>
        </w:rPr>
        <w:t>主として学んだ専門分野、卒業研究のテーマ、</w:t>
      </w:r>
      <w:r w:rsidR="007A252E" w:rsidRPr="0046135E">
        <w:rPr>
          <w:color w:val="000000" w:themeColor="text1"/>
          <w:sz w:val="22"/>
        </w:rPr>
        <w:t>など）と</w:t>
      </w:r>
      <w:r w:rsidR="00D6784C" w:rsidRPr="0046135E">
        <w:rPr>
          <w:color w:val="000000" w:themeColor="text1"/>
          <w:sz w:val="22"/>
        </w:rPr>
        <w:t>、</w:t>
      </w:r>
      <w:r w:rsidRPr="0046135E">
        <w:rPr>
          <w:color w:val="000000" w:themeColor="text1"/>
          <w:sz w:val="22"/>
        </w:rPr>
        <w:t>本講習の受講を希望された理由を簡単にお書き願います．</w:t>
      </w:r>
    </w:p>
    <w:p w14:paraId="2C0B4DD9" w14:textId="77777777" w:rsidR="009E4AC5" w:rsidRPr="0046135E" w:rsidRDefault="009E4AC5" w:rsidP="00934827">
      <w:pPr>
        <w:ind w:left="425" w:hangingChars="193" w:hanging="425"/>
        <w:rPr>
          <w:sz w:val="22"/>
        </w:rPr>
      </w:pPr>
    </w:p>
    <w:p w14:paraId="48B651D4" w14:textId="77777777" w:rsidR="009E4AC5" w:rsidRPr="0046135E" w:rsidRDefault="009E4AC5" w:rsidP="00934827">
      <w:pPr>
        <w:ind w:left="425" w:hangingChars="193" w:hanging="425"/>
        <w:rPr>
          <w:sz w:val="22"/>
        </w:rPr>
      </w:pPr>
    </w:p>
    <w:p w14:paraId="156DFD3F" w14:textId="77777777" w:rsidR="009E4AC5" w:rsidRPr="0046135E" w:rsidRDefault="009E4AC5" w:rsidP="00934827">
      <w:pPr>
        <w:ind w:left="425" w:hangingChars="193" w:hanging="425"/>
        <w:rPr>
          <w:sz w:val="22"/>
        </w:rPr>
      </w:pPr>
    </w:p>
    <w:p w14:paraId="37991B73" w14:textId="77777777" w:rsidR="00D13A19" w:rsidRPr="0046135E" w:rsidRDefault="00D13A19" w:rsidP="00934827">
      <w:pPr>
        <w:ind w:left="425" w:hangingChars="193" w:hanging="425"/>
        <w:rPr>
          <w:sz w:val="22"/>
        </w:rPr>
      </w:pPr>
    </w:p>
    <w:p w14:paraId="07BEE226" w14:textId="77777777" w:rsidR="00025AC9" w:rsidRPr="0046135E" w:rsidRDefault="00025AC9" w:rsidP="00934827">
      <w:pPr>
        <w:ind w:left="425" w:hangingChars="193" w:hanging="425"/>
        <w:rPr>
          <w:sz w:val="22"/>
        </w:rPr>
      </w:pPr>
    </w:p>
    <w:p w14:paraId="40F67757" w14:textId="77777777" w:rsidR="00D6784C" w:rsidRPr="0046135E" w:rsidRDefault="00D6784C" w:rsidP="00934827">
      <w:pPr>
        <w:ind w:left="425" w:hangingChars="193" w:hanging="425"/>
        <w:rPr>
          <w:sz w:val="22"/>
        </w:rPr>
      </w:pPr>
    </w:p>
    <w:p w14:paraId="4A4D0C89" w14:textId="77777777" w:rsidR="009E4AC5" w:rsidRPr="0046135E" w:rsidRDefault="009E4AC5" w:rsidP="00934827">
      <w:pPr>
        <w:ind w:left="425" w:hangingChars="193" w:hanging="425"/>
        <w:rPr>
          <w:sz w:val="22"/>
        </w:rPr>
      </w:pPr>
      <w:r w:rsidRPr="0046135E">
        <w:rPr>
          <w:sz w:val="22"/>
        </w:rPr>
        <w:lastRenderedPageBreak/>
        <w:t>問</w:t>
      </w:r>
      <w:r w:rsidR="00290CEF" w:rsidRPr="0046135E">
        <w:rPr>
          <w:sz w:val="22"/>
        </w:rPr>
        <w:t>6</w:t>
      </w:r>
      <w:r w:rsidRPr="0046135E">
        <w:rPr>
          <w:sz w:val="22"/>
        </w:rPr>
        <w:t xml:space="preserve">　以下の各項目について，受講される講習にどのくらいの期待をお持ちですか．</w:t>
      </w:r>
      <w:r w:rsidR="00CE5DEF" w:rsidRPr="0046135E">
        <w:rPr>
          <w:sz w:val="22"/>
        </w:rPr>
        <w:t>期待度欄にある</w:t>
      </w:r>
      <w:r w:rsidRPr="0046135E">
        <w:rPr>
          <w:sz w:val="22"/>
        </w:rPr>
        <w:t>該当する数字に</w:t>
      </w:r>
      <w:r w:rsidRPr="0046135E">
        <w:rPr>
          <w:sz w:val="22"/>
        </w:rPr>
        <w:t>○</w:t>
      </w:r>
      <w:r w:rsidRPr="0046135E">
        <w:rPr>
          <w:sz w:val="22"/>
        </w:rPr>
        <w:t>を付して下さい．</w:t>
      </w:r>
    </w:p>
    <w:tbl>
      <w:tblPr>
        <w:tblStyle w:val="a3"/>
        <w:tblW w:w="9322" w:type="dxa"/>
        <w:tblInd w:w="425" w:type="dxa"/>
        <w:tblLayout w:type="fixed"/>
        <w:tblLook w:val="04A0" w:firstRow="1" w:lastRow="0" w:firstColumn="1" w:lastColumn="0" w:noHBand="0" w:noVBand="1"/>
      </w:tblPr>
      <w:tblGrid>
        <w:gridCol w:w="406"/>
        <w:gridCol w:w="4161"/>
        <w:gridCol w:w="951"/>
        <w:gridCol w:w="951"/>
        <w:gridCol w:w="951"/>
        <w:gridCol w:w="951"/>
        <w:gridCol w:w="951"/>
      </w:tblGrid>
      <w:tr w:rsidR="00CE5DEF" w:rsidRPr="0046135E" w14:paraId="652F035D" w14:textId="77777777" w:rsidTr="001553D5">
        <w:tc>
          <w:tcPr>
            <w:tcW w:w="4567" w:type="dxa"/>
            <w:gridSpan w:val="2"/>
            <w:vMerge w:val="restart"/>
          </w:tcPr>
          <w:p w14:paraId="08E6CC00" w14:textId="77777777" w:rsidR="00CE5DEF" w:rsidRPr="0046135E" w:rsidRDefault="00CE5DEF" w:rsidP="00934827">
            <w:pPr>
              <w:rPr>
                <w:sz w:val="22"/>
              </w:rPr>
            </w:pPr>
          </w:p>
        </w:tc>
        <w:tc>
          <w:tcPr>
            <w:tcW w:w="4755" w:type="dxa"/>
            <w:gridSpan w:val="5"/>
          </w:tcPr>
          <w:p w14:paraId="192CC284" w14:textId="77777777" w:rsidR="00CE5DEF" w:rsidRPr="0046135E" w:rsidRDefault="00CE5DEF" w:rsidP="009E4AC5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期待度</w:t>
            </w:r>
          </w:p>
        </w:tc>
      </w:tr>
      <w:tr w:rsidR="00CE5DEF" w:rsidRPr="0046135E" w14:paraId="21B20BD1" w14:textId="77777777" w:rsidTr="00D744EC">
        <w:tc>
          <w:tcPr>
            <w:tcW w:w="4567" w:type="dxa"/>
            <w:gridSpan w:val="2"/>
            <w:vMerge/>
          </w:tcPr>
          <w:p w14:paraId="57A0F694" w14:textId="77777777" w:rsidR="00CE5DEF" w:rsidRPr="0046135E" w:rsidRDefault="00CE5DEF" w:rsidP="00934827">
            <w:pPr>
              <w:rPr>
                <w:sz w:val="22"/>
              </w:rPr>
            </w:pP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52065E7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とても期待している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6F23C76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やや期待</w:t>
            </w:r>
          </w:p>
          <w:p w14:paraId="26066A23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している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F229070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どちらとも言えない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4C0BFCB7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あまり期待していない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02EAE521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期待</w:t>
            </w:r>
          </w:p>
          <w:p w14:paraId="0864E501" w14:textId="77777777" w:rsidR="00CE5DEF" w:rsidRPr="0046135E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46135E">
              <w:rPr>
                <w:sz w:val="14"/>
                <w:szCs w:val="14"/>
              </w:rPr>
              <w:t>していない</w:t>
            </w:r>
          </w:p>
        </w:tc>
      </w:tr>
      <w:tr w:rsidR="00CE5DEF" w:rsidRPr="0046135E" w14:paraId="1B85D98F" w14:textId="77777777" w:rsidTr="00D744EC">
        <w:tc>
          <w:tcPr>
            <w:tcW w:w="406" w:type="dxa"/>
            <w:vAlign w:val="center"/>
          </w:tcPr>
          <w:p w14:paraId="467C2117" w14:textId="77777777" w:rsidR="009E4AC5" w:rsidRPr="0046135E" w:rsidRDefault="009E4AC5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1</w:t>
            </w:r>
          </w:p>
        </w:tc>
        <w:tc>
          <w:tcPr>
            <w:tcW w:w="4161" w:type="dxa"/>
            <w:vAlign w:val="center"/>
          </w:tcPr>
          <w:p w14:paraId="230E4796" w14:textId="77777777" w:rsidR="009E4AC5" w:rsidRPr="0046135E" w:rsidRDefault="00CE5DEF" w:rsidP="00CE5DEF">
            <w:pPr>
              <w:spacing w:line="200" w:lineRule="exact"/>
              <w:rPr>
                <w:sz w:val="18"/>
                <w:szCs w:val="18"/>
              </w:rPr>
            </w:pPr>
            <w:r w:rsidRPr="0046135E">
              <w:rPr>
                <w:sz w:val="18"/>
                <w:szCs w:val="18"/>
              </w:rPr>
              <w:t>地球惑星科学の最前線についての理解を深め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75DD0793" w14:textId="77777777" w:rsidR="009E4AC5" w:rsidRPr="0046135E" w:rsidRDefault="00CE5DEF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B789A8C" w14:textId="77777777" w:rsidR="009E4AC5" w:rsidRPr="0046135E" w:rsidRDefault="00CE5DEF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CCDC859" w14:textId="77777777" w:rsidR="009E4AC5" w:rsidRPr="0046135E" w:rsidRDefault="00CE5DEF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D8BCFDB" w14:textId="77777777" w:rsidR="009E4AC5" w:rsidRPr="0046135E" w:rsidRDefault="00CE5DEF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17B1D004" w14:textId="77777777" w:rsidR="009E4AC5" w:rsidRPr="0046135E" w:rsidRDefault="00CE5DEF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CE5DEF" w:rsidRPr="0046135E" w14:paraId="080D2148" w14:textId="77777777" w:rsidTr="00D744EC">
        <w:tc>
          <w:tcPr>
            <w:tcW w:w="406" w:type="dxa"/>
            <w:vAlign w:val="center"/>
          </w:tcPr>
          <w:p w14:paraId="78F80DF3" w14:textId="77777777" w:rsidR="00CE5DEF" w:rsidRPr="0046135E" w:rsidRDefault="00CE5DEF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2</w:t>
            </w:r>
          </w:p>
        </w:tc>
        <w:tc>
          <w:tcPr>
            <w:tcW w:w="4161" w:type="dxa"/>
            <w:vAlign w:val="center"/>
          </w:tcPr>
          <w:p w14:paraId="5F3C1CA9" w14:textId="77777777" w:rsidR="00CE5DEF" w:rsidRPr="0046135E" w:rsidRDefault="00CE5DEF" w:rsidP="00CE5DEF">
            <w:pPr>
              <w:spacing w:line="200" w:lineRule="exact"/>
              <w:rPr>
                <w:sz w:val="18"/>
                <w:szCs w:val="18"/>
              </w:rPr>
            </w:pPr>
            <w:r w:rsidRPr="0046135E">
              <w:rPr>
                <w:sz w:val="18"/>
                <w:szCs w:val="18"/>
              </w:rPr>
              <w:t>授業ですぐに使える実験・実習・演習の教材や方法を知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0246320" w14:textId="77777777" w:rsidR="00CE5DEF" w:rsidRPr="0046135E" w:rsidRDefault="00CE5DEF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EFB9366" w14:textId="77777777" w:rsidR="00CE5DEF" w:rsidRPr="0046135E" w:rsidRDefault="00CE5DEF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452828E" w14:textId="77777777" w:rsidR="00CE5DEF" w:rsidRPr="0046135E" w:rsidRDefault="00CE5DEF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C673489" w14:textId="77777777" w:rsidR="00CE5DEF" w:rsidRPr="0046135E" w:rsidRDefault="00CE5DEF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4E575964" w14:textId="77777777" w:rsidR="00CE5DEF" w:rsidRPr="0046135E" w:rsidRDefault="00CE5DEF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813870" w:rsidRPr="0046135E" w14:paraId="0A31F810" w14:textId="77777777" w:rsidTr="00D744EC">
        <w:tc>
          <w:tcPr>
            <w:tcW w:w="406" w:type="dxa"/>
            <w:vAlign w:val="center"/>
          </w:tcPr>
          <w:p w14:paraId="7AC2735C" w14:textId="77777777" w:rsidR="00813870" w:rsidRPr="0046135E" w:rsidRDefault="00813870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3</w:t>
            </w:r>
          </w:p>
        </w:tc>
        <w:tc>
          <w:tcPr>
            <w:tcW w:w="4161" w:type="dxa"/>
            <w:vAlign w:val="center"/>
          </w:tcPr>
          <w:p w14:paraId="10D09712" w14:textId="77777777" w:rsidR="00813870" w:rsidRPr="0046135E" w:rsidRDefault="00813870" w:rsidP="00A078A5">
            <w:pPr>
              <w:spacing w:line="200" w:lineRule="exact"/>
              <w:rPr>
                <w:sz w:val="18"/>
                <w:szCs w:val="18"/>
              </w:rPr>
            </w:pPr>
            <w:r w:rsidRPr="0046135E">
              <w:rPr>
                <w:sz w:val="18"/>
                <w:szCs w:val="18"/>
              </w:rPr>
              <w:t>学習指導要領に記された地球惑星科学の内容を知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D4050C0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766ACF8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9066A0D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61F6B42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5E62AA73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813870" w:rsidRPr="0046135E" w14:paraId="325F5D41" w14:textId="77777777" w:rsidTr="00D744EC">
        <w:tc>
          <w:tcPr>
            <w:tcW w:w="406" w:type="dxa"/>
            <w:vAlign w:val="center"/>
          </w:tcPr>
          <w:p w14:paraId="3A064213" w14:textId="77777777" w:rsidR="00813870" w:rsidRPr="0046135E" w:rsidRDefault="00813870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4</w:t>
            </w:r>
          </w:p>
        </w:tc>
        <w:tc>
          <w:tcPr>
            <w:tcW w:w="4161" w:type="dxa"/>
            <w:vAlign w:val="center"/>
          </w:tcPr>
          <w:p w14:paraId="1D219897" w14:textId="77777777" w:rsidR="00813870" w:rsidRPr="0046135E" w:rsidRDefault="00813870" w:rsidP="00A078A5">
            <w:pPr>
              <w:spacing w:line="200" w:lineRule="exact"/>
              <w:rPr>
                <w:sz w:val="18"/>
                <w:szCs w:val="18"/>
              </w:rPr>
            </w:pPr>
            <w:r w:rsidRPr="0046135E">
              <w:rPr>
                <w:sz w:val="18"/>
                <w:szCs w:val="18"/>
              </w:rPr>
              <w:t>望ましい地球惑星科学に関する教育の内容を理解す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CE7897C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9922F77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833C4C5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510798E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24141B13" w14:textId="77777777" w:rsidR="00813870" w:rsidRPr="0046135E" w:rsidRDefault="00813870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46135E" w:rsidRPr="0046135E" w14:paraId="7930F43F" w14:textId="77777777" w:rsidTr="00D744EC">
        <w:tc>
          <w:tcPr>
            <w:tcW w:w="406" w:type="dxa"/>
            <w:vAlign w:val="center"/>
          </w:tcPr>
          <w:p w14:paraId="2116B7B3" w14:textId="61287D12" w:rsidR="0046135E" w:rsidRPr="0046135E" w:rsidRDefault="0046135E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5</w:t>
            </w:r>
          </w:p>
        </w:tc>
        <w:tc>
          <w:tcPr>
            <w:tcW w:w="4161" w:type="dxa"/>
            <w:vAlign w:val="center"/>
          </w:tcPr>
          <w:p w14:paraId="7F922444" w14:textId="020050CD" w:rsidR="0046135E" w:rsidRPr="0046135E" w:rsidRDefault="0046135E" w:rsidP="00171E63">
            <w:pPr>
              <w:spacing w:line="200" w:lineRule="exact"/>
              <w:rPr>
                <w:color w:val="000000" w:themeColor="text1"/>
                <w:kern w:val="0"/>
                <w:sz w:val="18"/>
                <w:szCs w:val="18"/>
              </w:rPr>
            </w:pPr>
            <w:r w:rsidRPr="0046135E">
              <w:rPr>
                <w:color w:val="000000" w:themeColor="text1"/>
                <w:kern w:val="0"/>
                <w:sz w:val="18"/>
                <w:szCs w:val="18"/>
              </w:rPr>
              <w:t>海についての基礎知識を学ぶ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4864788" w14:textId="163396C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E72E593" w14:textId="542C12E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8DE28F2" w14:textId="39DE141D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DD59F02" w14:textId="17B681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3741FA6D" w14:textId="4F917F68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46135E" w:rsidRPr="0046135E" w14:paraId="3A8AA26D" w14:textId="77777777" w:rsidTr="00D744EC">
        <w:tc>
          <w:tcPr>
            <w:tcW w:w="406" w:type="dxa"/>
            <w:vAlign w:val="center"/>
          </w:tcPr>
          <w:p w14:paraId="0F8946AE" w14:textId="318D9108" w:rsidR="0046135E" w:rsidRPr="0046135E" w:rsidRDefault="0046135E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6</w:t>
            </w:r>
          </w:p>
        </w:tc>
        <w:tc>
          <w:tcPr>
            <w:tcW w:w="4161" w:type="dxa"/>
            <w:vAlign w:val="center"/>
          </w:tcPr>
          <w:p w14:paraId="2069404E" w14:textId="79BD8F00" w:rsidR="0046135E" w:rsidRPr="0046135E" w:rsidRDefault="0046135E" w:rsidP="00171E63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46135E">
              <w:rPr>
                <w:color w:val="000000" w:themeColor="text1"/>
                <w:kern w:val="0"/>
                <w:sz w:val="18"/>
                <w:szCs w:val="18"/>
              </w:rPr>
              <w:t>津波、高潮など，海岸自然災害について知る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00D4A191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846F81C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5A95277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BCD9431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78BB0A64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46135E" w:rsidRPr="0046135E" w14:paraId="1F9EEF8D" w14:textId="77777777" w:rsidTr="00D744EC">
        <w:tc>
          <w:tcPr>
            <w:tcW w:w="406" w:type="dxa"/>
            <w:vAlign w:val="center"/>
          </w:tcPr>
          <w:p w14:paraId="7386126D" w14:textId="1DFDE00E" w:rsidR="0046135E" w:rsidRPr="0046135E" w:rsidRDefault="0046135E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7</w:t>
            </w:r>
          </w:p>
        </w:tc>
        <w:tc>
          <w:tcPr>
            <w:tcW w:w="4161" w:type="dxa"/>
            <w:vAlign w:val="center"/>
          </w:tcPr>
          <w:p w14:paraId="797DCFD6" w14:textId="36635A9D" w:rsidR="0046135E" w:rsidRPr="0046135E" w:rsidRDefault="0046135E" w:rsidP="00171E63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46135E">
              <w:rPr>
                <w:color w:val="000000" w:themeColor="text1"/>
                <w:sz w:val="18"/>
                <w:szCs w:val="18"/>
              </w:rPr>
              <w:t>波動現象としての津波の物理を理解する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6A9B48D7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24642EF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C82BB11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E4F58C2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450D05A9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  <w:tr w:rsidR="0046135E" w:rsidRPr="0046135E" w14:paraId="7A93B37C" w14:textId="77777777" w:rsidTr="005E24E1">
        <w:trPr>
          <w:trHeight w:val="439"/>
        </w:trPr>
        <w:tc>
          <w:tcPr>
            <w:tcW w:w="406" w:type="dxa"/>
            <w:vAlign w:val="center"/>
          </w:tcPr>
          <w:p w14:paraId="2F58AED1" w14:textId="3FD51B93" w:rsidR="0046135E" w:rsidRPr="0046135E" w:rsidRDefault="0046135E" w:rsidP="00CE5DEF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8</w:t>
            </w:r>
          </w:p>
        </w:tc>
        <w:tc>
          <w:tcPr>
            <w:tcW w:w="4161" w:type="dxa"/>
            <w:vAlign w:val="center"/>
          </w:tcPr>
          <w:p w14:paraId="78376369" w14:textId="0720E005" w:rsidR="0046135E" w:rsidRPr="0046135E" w:rsidRDefault="0046135E" w:rsidP="00171E63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46135E">
              <w:rPr>
                <w:color w:val="000000" w:themeColor="text1"/>
                <w:sz w:val="18"/>
                <w:szCs w:val="18"/>
              </w:rPr>
              <w:t>地球惑星科学における数値シミュレーション手法について知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7FEDAB07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BC71D5C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0BE28F8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A365DB4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32B5914B" w14:textId="77777777" w:rsidR="0046135E" w:rsidRPr="0046135E" w:rsidRDefault="0046135E" w:rsidP="003950B3">
            <w:pPr>
              <w:jc w:val="center"/>
              <w:rPr>
                <w:sz w:val="22"/>
              </w:rPr>
            </w:pPr>
            <w:r w:rsidRPr="0046135E">
              <w:rPr>
                <w:sz w:val="22"/>
              </w:rPr>
              <w:t>１</w:t>
            </w:r>
          </w:p>
        </w:tc>
      </w:tr>
    </w:tbl>
    <w:p w14:paraId="0F599E50" w14:textId="77777777" w:rsidR="009E4AC5" w:rsidRPr="0046135E" w:rsidRDefault="009E4AC5" w:rsidP="00934827">
      <w:pPr>
        <w:ind w:left="425" w:hangingChars="193" w:hanging="425"/>
        <w:rPr>
          <w:sz w:val="22"/>
        </w:rPr>
      </w:pPr>
    </w:p>
    <w:p w14:paraId="7C1B2179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37E02AED" w14:textId="77777777" w:rsidR="00CE5DEF" w:rsidRPr="0046135E" w:rsidRDefault="00CE5DEF" w:rsidP="00934827">
      <w:pPr>
        <w:ind w:left="425" w:hangingChars="193" w:hanging="425"/>
        <w:rPr>
          <w:sz w:val="22"/>
        </w:rPr>
      </w:pPr>
      <w:r w:rsidRPr="0046135E">
        <w:rPr>
          <w:sz w:val="22"/>
        </w:rPr>
        <w:t>問</w:t>
      </w:r>
      <w:r w:rsidR="00290CEF" w:rsidRPr="0046135E">
        <w:rPr>
          <w:sz w:val="22"/>
        </w:rPr>
        <w:t>7</w:t>
      </w:r>
      <w:r w:rsidRPr="0046135E">
        <w:rPr>
          <w:sz w:val="22"/>
        </w:rPr>
        <w:t xml:space="preserve">　（公社）日本地球惑星科学連合が主催する教員免許状更新講習として，今後，地球惑星科学の</w:t>
      </w:r>
      <w:r w:rsidR="00E03C3B" w:rsidRPr="0046135E">
        <w:rPr>
          <w:sz w:val="22"/>
        </w:rPr>
        <w:t>どの分野の講習が開かれると良いと思いますか．該当する番号に</w:t>
      </w:r>
      <w:r w:rsidR="00E03C3B" w:rsidRPr="0046135E">
        <w:rPr>
          <w:sz w:val="22"/>
        </w:rPr>
        <w:t>○</w:t>
      </w:r>
      <w:r w:rsidR="00E03C3B" w:rsidRPr="0046135E">
        <w:rPr>
          <w:sz w:val="22"/>
        </w:rPr>
        <w:t>を付して下さい（複数選択可）．</w:t>
      </w:r>
    </w:p>
    <w:p w14:paraId="2DDB8543" w14:textId="77777777" w:rsidR="00E03C3B" w:rsidRPr="0046135E" w:rsidRDefault="00E03C3B" w:rsidP="00934827">
      <w:pPr>
        <w:ind w:left="425" w:hangingChars="193" w:hanging="425"/>
        <w:rPr>
          <w:sz w:val="22"/>
        </w:rPr>
      </w:pPr>
    </w:p>
    <w:p w14:paraId="599439E6" w14:textId="77777777" w:rsidR="00E03C3B" w:rsidRPr="0046135E" w:rsidRDefault="00E03C3B" w:rsidP="00E65339">
      <w:pPr>
        <w:ind w:leftChars="135" w:left="283"/>
        <w:rPr>
          <w:rFonts w:cs="Times New Roman"/>
          <w:sz w:val="22"/>
          <w:lang w:eastAsia="zh-TW"/>
        </w:rPr>
      </w:pPr>
      <w:r w:rsidRPr="0046135E">
        <w:rPr>
          <w:rFonts w:cs="Times New Roman"/>
          <w:sz w:val="22"/>
          <w:lang w:eastAsia="zh-TW"/>
        </w:rPr>
        <w:t xml:space="preserve">1 </w:t>
      </w:r>
      <w:r w:rsidRPr="0046135E">
        <w:rPr>
          <w:rFonts w:cs="Times New Roman"/>
          <w:sz w:val="22"/>
          <w:lang w:eastAsia="zh-TW"/>
        </w:rPr>
        <w:t>地質学</w:t>
      </w:r>
      <w:r w:rsidR="00E65339" w:rsidRPr="0046135E">
        <w:rPr>
          <w:rFonts w:cs="Times New Roman"/>
          <w:sz w:val="22"/>
          <w:lang w:eastAsia="zh-TW"/>
        </w:rPr>
        <w:t xml:space="preserve"> </w:t>
      </w:r>
      <w:r w:rsidRPr="0046135E">
        <w:rPr>
          <w:rFonts w:cs="Times New Roman"/>
          <w:sz w:val="22"/>
          <w:lang w:eastAsia="zh-TW"/>
        </w:rPr>
        <w:t xml:space="preserve">　</w:t>
      </w:r>
      <w:r w:rsidR="00E65339" w:rsidRPr="0046135E">
        <w:rPr>
          <w:rFonts w:cs="Times New Roman"/>
          <w:sz w:val="22"/>
          <w:lang w:eastAsia="zh-TW"/>
        </w:rPr>
        <w:t xml:space="preserve">        </w:t>
      </w:r>
      <w:r w:rsidRPr="0046135E">
        <w:rPr>
          <w:rFonts w:cs="Times New Roman"/>
          <w:sz w:val="22"/>
          <w:lang w:eastAsia="zh-TW"/>
        </w:rPr>
        <w:t xml:space="preserve">2 </w:t>
      </w:r>
      <w:r w:rsidRPr="0046135E">
        <w:rPr>
          <w:rFonts w:cs="Times New Roman"/>
          <w:sz w:val="22"/>
          <w:lang w:eastAsia="zh-TW"/>
        </w:rPr>
        <w:t xml:space="preserve">地史学　　</w:t>
      </w:r>
      <w:r w:rsidRPr="0046135E">
        <w:rPr>
          <w:rFonts w:cs="Times New Roman"/>
          <w:sz w:val="22"/>
          <w:lang w:eastAsia="zh-TW"/>
        </w:rPr>
        <w:t xml:space="preserve"> 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3 </w:t>
      </w:r>
      <w:r w:rsidRPr="0046135E">
        <w:rPr>
          <w:rFonts w:cs="Times New Roman"/>
          <w:sz w:val="22"/>
          <w:lang w:eastAsia="zh-TW"/>
        </w:rPr>
        <w:t xml:space="preserve">古生物学　　</w:t>
      </w:r>
      <w:r w:rsidRPr="0046135E">
        <w:rPr>
          <w:rFonts w:cs="Times New Roman"/>
          <w:sz w:val="22"/>
          <w:lang w:eastAsia="zh-TW"/>
        </w:rPr>
        <w:t xml:space="preserve">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4 </w:t>
      </w:r>
      <w:r w:rsidRPr="0046135E">
        <w:rPr>
          <w:rFonts w:cs="Times New Roman"/>
          <w:sz w:val="22"/>
          <w:lang w:eastAsia="zh-TW"/>
        </w:rPr>
        <w:t xml:space="preserve">層序学　　</w:t>
      </w:r>
      <w:r w:rsidRPr="0046135E">
        <w:rPr>
          <w:rFonts w:cs="Times New Roman"/>
          <w:sz w:val="22"/>
          <w:lang w:eastAsia="zh-TW"/>
        </w:rPr>
        <w:t xml:space="preserve">  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5 </w:t>
      </w:r>
      <w:r w:rsidRPr="0046135E">
        <w:rPr>
          <w:rFonts w:cs="Times New Roman"/>
          <w:sz w:val="22"/>
          <w:lang w:eastAsia="zh-TW"/>
        </w:rPr>
        <w:t>構造地質学</w:t>
      </w:r>
    </w:p>
    <w:p w14:paraId="267E0F3D" w14:textId="77777777" w:rsidR="00E03C3B" w:rsidRPr="0046135E" w:rsidRDefault="00E03C3B" w:rsidP="00E65339">
      <w:pPr>
        <w:ind w:leftChars="135" w:left="283"/>
        <w:rPr>
          <w:rFonts w:cs="Times New Roman"/>
          <w:sz w:val="22"/>
        </w:rPr>
      </w:pPr>
      <w:r w:rsidRPr="0046135E">
        <w:rPr>
          <w:rFonts w:cs="Times New Roman"/>
          <w:sz w:val="22"/>
        </w:rPr>
        <w:t xml:space="preserve">6 </w:t>
      </w:r>
      <w:r w:rsidRPr="0046135E">
        <w:rPr>
          <w:rFonts w:cs="Times New Roman"/>
          <w:sz w:val="22"/>
        </w:rPr>
        <w:t>岩石学</w:t>
      </w:r>
      <w:r w:rsidR="00E65339" w:rsidRPr="0046135E">
        <w:rPr>
          <w:rFonts w:cs="Times New Roman"/>
          <w:sz w:val="22"/>
        </w:rPr>
        <w:t xml:space="preserve">           </w:t>
      </w:r>
      <w:r w:rsidRPr="0046135E">
        <w:rPr>
          <w:rFonts w:cs="Times New Roman"/>
          <w:sz w:val="22"/>
        </w:rPr>
        <w:t xml:space="preserve">7 </w:t>
      </w:r>
      <w:r w:rsidRPr="0046135E">
        <w:rPr>
          <w:rFonts w:cs="Times New Roman"/>
          <w:sz w:val="22"/>
        </w:rPr>
        <w:t xml:space="preserve">鉱物学　　</w:t>
      </w:r>
      <w:r w:rsidRPr="0046135E">
        <w:rPr>
          <w:rFonts w:cs="Times New Roman"/>
          <w:sz w:val="22"/>
        </w:rPr>
        <w:t xml:space="preserve">  </w:t>
      </w:r>
      <w:r w:rsidR="00CF20EF" w:rsidRPr="0046135E">
        <w:rPr>
          <w:rFonts w:cs="Times New Roman"/>
          <w:sz w:val="22"/>
        </w:rPr>
        <w:t xml:space="preserve">　</w:t>
      </w:r>
      <w:r w:rsidRPr="0046135E">
        <w:rPr>
          <w:rFonts w:cs="Times New Roman"/>
          <w:sz w:val="22"/>
        </w:rPr>
        <w:t xml:space="preserve">8 </w:t>
      </w:r>
      <w:r w:rsidRPr="0046135E">
        <w:rPr>
          <w:rFonts w:cs="Times New Roman"/>
          <w:sz w:val="22"/>
        </w:rPr>
        <w:t xml:space="preserve">鉱床学　　</w:t>
      </w:r>
      <w:r w:rsidRPr="0046135E">
        <w:rPr>
          <w:rFonts w:cs="Times New Roman"/>
          <w:sz w:val="22"/>
        </w:rPr>
        <w:t xml:space="preserve">  </w:t>
      </w:r>
      <w:r w:rsidR="00E65339" w:rsidRPr="0046135E">
        <w:rPr>
          <w:rFonts w:cs="Times New Roman"/>
          <w:sz w:val="22"/>
        </w:rPr>
        <w:t xml:space="preserve"> </w:t>
      </w:r>
      <w:r w:rsidR="00CF20EF" w:rsidRPr="0046135E">
        <w:rPr>
          <w:rFonts w:cs="Times New Roman"/>
          <w:sz w:val="22"/>
        </w:rPr>
        <w:t xml:space="preserve">　</w:t>
      </w:r>
      <w:r w:rsidRPr="0046135E">
        <w:rPr>
          <w:rFonts w:cs="Times New Roman"/>
          <w:sz w:val="22"/>
        </w:rPr>
        <w:t xml:space="preserve">9 </w:t>
      </w:r>
      <w:r w:rsidRPr="0046135E">
        <w:rPr>
          <w:rFonts w:cs="Times New Roman"/>
          <w:sz w:val="22"/>
        </w:rPr>
        <w:t>地球科学</w:t>
      </w:r>
      <w:r w:rsidR="00E65339" w:rsidRPr="0046135E">
        <w:rPr>
          <w:rFonts w:cs="Times New Roman"/>
          <w:sz w:val="22"/>
        </w:rPr>
        <w:t xml:space="preserve"> </w:t>
      </w:r>
      <w:r w:rsidRPr="0046135E">
        <w:rPr>
          <w:rFonts w:cs="Times New Roman"/>
          <w:sz w:val="22"/>
        </w:rPr>
        <w:t xml:space="preserve"> </w:t>
      </w:r>
      <w:r w:rsidRPr="0046135E">
        <w:rPr>
          <w:rFonts w:cs="Times New Roman"/>
          <w:sz w:val="22"/>
        </w:rPr>
        <w:t xml:space="preserve">　　</w:t>
      </w:r>
      <w:r w:rsidR="00E65339" w:rsidRPr="0046135E">
        <w:rPr>
          <w:rFonts w:cs="Times New Roman"/>
          <w:sz w:val="22"/>
        </w:rPr>
        <w:t xml:space="preserve">10 </w:t>
      </w:r>
      <w:r w:rsidRPr="0046135E">
        <w:rPr>
          <w:rFonts w:cs="Times New Roman"/>
          <w:sz w:val="22"/>
        </w:rPr>
        <w:t>地球物理学</w:t>
      </w:r>
    </w:p>
    <w:p w14:paraId="4D1B531A" w14:textId="77777777" w:rsidR="00E03C3B" w:rsidRPr="0046135E" w:rsidRDefault="00E03C3B" w:rsidP="00E03C3B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46135E">
        <w:rPr>
          <w:rFonts w:cs="Times New Roman"/>
          <w:sz w:val="22"/>
          <w:lang w:eastAsia="zh-TW"/>
        </w:rPr>
        <w:t xml:space="preserve">11 </w:t>
      </w:r>
      <w:r w:rsidRPr="0046135E">
        <w:rPr>
          <w:rFonts w:cs="Times New Roman"/>
          <w:sz w:val="22"/>
          <w:lang w:eastAsia="zh-TW"/>
        </w:rPr>
        <w:t xml:space="preserve">地球電磁気学　　</w:t>
      </w:r>
      <w:r w:rsidRPr="0046135E">
        <w:rPr>
          <w:rFonts w:cs="Times New Roman"/>
          <w:sz w:val="22"/>
          <w:lang w:eastAsia="zh-TW"/>
        </w:rPr>
        <w:t xml:space="preserve">12 </w:t>
      </w:r>
      <w:r w:rsidRPr="0046135E">
        <w:rPr>
          <w:rFonts w:cs="Times New Roman"/>
          <w:sz w:val="22"/>
          <w:lang w:eastAsia="zh-TW"/>
        </w:rPr>
        <w:t xml:space="preserve">地震学　　</w:t>
      </w:r>
      <w:r w:rsidRPr="0046135E">
        <w:rPr>
          <w:rFonts w:cs="Times New Roman"/>
          <w:sz w:val="22"/>
          <w:lang w:eastAsia="zh-TW"/>
        </w:rPr>
        <w:t xml:space="preserve">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13 </w:t>
      </w:r>
      <w:r w:rsidRPr="0046135E">
        <w:rPr>
          <w:rFonts w:cs="Times New Roman"/>
          <w:sz w:val="22"/>
          <w:lang w:eastAsia="zh-TW"/>
        </w:rPr>
        <w:t xml:space="preserve">火山学　</w:t>
      </w:r>
      <w:r w:rsidRPr="0046135E">
        <w:rPr>
          <w:rFonts w:cs="Times New Roman"/>
          <w:sz w:val="22"/>
          <w:lang w:eastAsia="zh-TW"/>
        </w:rPr>
        <w:t xml:space="preserve">   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14 </w:t>
      </w:r>
      <w:r w:rsidRPr="0046135E">
        <w:rPr>
          <w:rFonts w:cs="Times New Roman"/>
          <w:sz w:val="22"/>
          <w:lang w:eastAsia="zh-TW"/>
        </w:rPr>
        <w:t>海洋学</w:t>
      </w:r>
      <w:r w:rsidRPr="0046135E">
        <w:rPr>
          <w:rFonts w:cs="Times New Roman"/>
          <w:sz w:val="22"/>
          <w:lang w:eastAsia="zh-TW"/>
        </w:rPr>
        <w:t xml:space="preserve">  </w:t>
      </w:r>
      <w:r w:rsidRPr="0046135E">
        <w:rPr>
          <w:rFonts w:cs="Times New Roman"/>
          <w:sz w:val="22"/>
          <w:lang w:eastAsia="zh-TW"/>
        </w:rPr>
        <w:t xml:space="preserve">　　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15 </w:t>
      </w:r>
      <w:r w:rsidRPr="0046135E">
        <w:rPr>
          <w:rFonts w:cs="Times New Roman"/>
          <w:sz w:val="22"/>
          <w:lang w:eastAsia="zh-TW"/>
        </w:rPr>
        <w:t>海洋物理学</w:t>
      </w:r>
    </w:p>
    <w:p w14:paraId="2C4FF246" w14:textId="77777777" w:rsidR="00E03C3B" w:rsidRPr="0046135E" w:rsidRDefault="00E03C3B" w:rsidP="00E03C3B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46135E">
        <w:rPr>
          <w:rFonts w:cs="Times New Roman"/>
          <w:sz w:val="22"/>
          <w:lang w:eastAsia="zh-TW"/>
        </w:rPr>
        <w:t xml:space="preserve">16 </w:t>
      </w:r>
      <w:r w:rsidRPr="0046135E">
        <w:rPr>
          <w:rFonts w:cs="Times New Roman"/>
          <w:sz w:val="22"/>
          <w:lang w:eastAsia="zh-TW"/>
        </w:rPr>
        <w:t xml:space="preserve">海洋地質学　　</w:t>
      </w:r>
      <w:r w:rsidRPr="0046135E">
        <w:rPr>
          <w:rFonts w:cs="Times New Roman"/>
          <w:sz w:val="22"/>
          <w:lang w:eastAsia="zh-TW"/>
        </w:rPr>
        <w:t xml:space="preserve">  17 </w:t>
      </w:r>
      <w:r w:rsidRPr="0046135E">
        <w:rPr>
          <w:rFonts w:cs="Times New Roman"/>
          <w:sz w:val="22"/>
          <w:lang w:eastAsia="zh-TW"/>
        </w:rPr>
        <w:t>気象学</w:t>
      </w:r>
      <w:r w:rsidRPr="0046135E">
        <w:rPr>
          <w:rFonts w:cs="Times New Roman"/>
          <w:sz w:val="22"/>
          <w:lang w:eastAsia="zh-TW"/>
        </w:rPr>
        <w:t xml:space="preserve">   </w:t>
      </w:r>
      <w:r w:rsidRPr="0046135E">
        <w:rPr>
          <w:rFonts w:cs="Times New Roman"/>
          <w:sz w:val="22"/>
          <w:lang w:eastAsia="zh-TW"/>
        </w:rPr>
        <w:t xml:space="preserve">　　</w:t>
      </w:r>
      <w:r w:rsidRPr="0046135E">
        <w:rPr>
          <w:rFonts w:cs="Times New Roman"/>
          <w:sz w:val="22"/>
          <w:lang w:eastAsia="zh-TW"/>
        </w:rPr>
        <w:t xml:space="preserve">18 </w:t>
      </w:r>
      <w:r w:rsidRPr="0046135E">
        <w:rPr>
          <w:rFonts w:cs="Times New Roman"/>
          <w:sz w:val="22"/>
          <w:lang w:eastAsia="zh-TW"/>
        </w:rPr>
        <w:t xml:space="preserve">大気物理学　　</w:t>
      </w:r>
      <w:r w:rsidRPr="0046135E">
        <w:rPr>
          <w:rFonts w:cs="Times New Roman"/>
          <w:sz w:val="22"/>
          <w:lang w:eastAsia="zh-TW"/>
        </w:rPr>
        <w:t xml:space="preserve">19 </w:t>
      </w:r>
      <w:r w:rsidRPr="0046135E">
        <w:rPr>
          <w:rFonts w:cs="Times New Roman"/>
          <w:sz w:val="22"/>
          <w:lang w:eastAsia="zh-TW"/>
        </w:rPr>
        <w:t xml:space="preserve">地形学　　</w:t>
      </w:r>
      <w:r w:rsidRPr="0046135E">
        <w:rPr>
          <w:rFonts w:cs="Times New Roman"/>
          <w:sz w:val="22"/>
          <w:lang w:eastAsia="zh-TW"/>
        </w:rPr>
        <w:t xml:space="preserve"> 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20 </w:t>
      </w:r>
      <w:r w:rsidRPr="0046135E">
        <w:rPr>
          <w:rFonts w:cs="Times New Roman"/>
          <w:sz w:val="22"/>
          <w:lang w:eastAsia="zh-TW"/>
        </w:rPr>
        <w:t>活断層学</w:t>
      </w:r>
    </w:p>
    <w:p w14:paraId="120E3B81" w14:textId="77777777" w:rsidR="00E03C3B" w:rsidRPr="0046135E" w:rsidRDefault="00E03C3B" w:rsidP="00E03C3B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46135E">
        <w:rPr>
          <w:rFonts w:cs="Times New Roman"/>
          <w:sz w:val="22"/>
          <w:lang w:eastAsia="zh-TW"/>
        </w:rPr>
        <w:t xml:space="preserve">21 </w:t>
      </w:r>
      <w:r w:rsidRPr="0046135E">
        <w:rPr>
          <w:rFonts w:cs="Times New Roman"/>
          <w:sz w:val="22"/>
          <w:lang w:eastAsia="zh-TW"/>
        </w:rPr>
        <w:t xml:space="preserve">地下水学　　　　</w:t>
      </w:r>
      <w:r w:rsidRPr="0046135E">
        <w:rPr>
          <w:rFonts w:cs="Times New Roman"/>
          <w:sz w:val="22"/>
          <w:lang w:eastAsia="zh-TW"/>
        </w:rPr>
        <w:t xml:space="preserve">22 </w:t>
      </w:r>
      <w:r w:rsidRPr="0046135E">
        <w:rPr>
          <w:rFonts w:cs="Times New Roman"/>
          <w:sz w:val="22"/>
          <w:lang w:eastAsia="zh-TW"/>
        </w:rPr>
        <w:t xml:space="preserve">陸水学　　</w:t>
      </w:r>
      <w:r w:rsidRPr="0046135E">
        <w:rPr>
          <w:rFonts w:cs="Times New Roman"/>
          <w:sz w:val="22"/>
          <w:lang w:eastAsia="zh-TW"/>
        </w:rPr>
        <w:t xml:space="preserve">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23 </w:t>
      </w:r>
      <w:r w:rsidRPr="0046135E">
        <w:rPr>
          <w:rFonts w:cs="Times New Roman"/>
          <w:sz w:val="22"/>
          <w:lang w:eastAsia="zh-TW"/>
        </w:rPr>
        <w:t xml:space="preserve">雪氷学　　</w:t>
      </w:r>
      <w:r w:rsidRPr="0046135E">
        <w:rPr>
          <w:rFonts w:cs="Times New Roman"/>
          <w:sz w:val="22"/>
          <w:lang w:eastAsia="zh-TW"/>
        </w:rPr>
        <w:t xml:space="preserve">  </w:t>
      </w:r>
      <w:r w:rsidR="00CF20EF" w:rsidRPr="0046135E">
        <w:rPr>
          <w:rFonts w:cs="Times New Roman"/>
          <w:sz w:val="22"/>
          <w:lang w:eastAsia="zh-TW"/>
        </w:rPr>
        <w:t xml:space="preserve">　</w:t>
      </w:r>
      <w:r w:rsidRPr="0046135E">
        <w:rPr>
          <w:rFonts w:cs="Times New Roman"/>
          <w:sz w:val="22"/>
          <w:lang w:eastAsia="zh-TW"/>
        </w:rPr>
        <w:t xml:space="preserve">24 </w:t>
      </w:r>
      <w:r w:rsidRPr="0046135E">
        <w:rPr>
          <w:rFonts w:cs="Times New Roman"/>
          <w:sz w:val="22"/>
          <w:lang w:eastAsia="zh-TW"/>
        </w:rPr>
        <w:t>惑星科学</w:t>
      </w:r>
      <w:r w:rsidRPr="0046135E">
        <w:rPr>
          <w:rFonts w:cs="Times New Roman"/>
          <w:sz w:val="22"/>
          <w:lang w:eastAsia="zh-TW"/>
        </w:rPr>
        <w:t xml:space="preserve">  </w:t>
      </w:r>
      <w:r w:rsidRPr="0046135E">
        <w:rPr>
          <w:rFonts w:cs="Times New Roman"/>
          <w:sz w:val="22"/>
          <w:lang w:eastAsia="zh-TW"/>
        </w:rPr>
        <w:t xml:space="preserve">　　</w:t>
      </w:r>
      <w:r w:rsidRPr="0046135E">
        <w:rPr>
          <w:rFonts w:cs="Times New Roman"/>
          <w:sz w:val="22"/>
          <w:lang w:eastAsia="zh-TW"/>
        </w:rPr>
        <w:t xml:space="preserve">25 </w:t>
      </w:r>
      <w:r w:rsidRPr="0046135E">
        <w:rPr>
          <w:rFonts w:cs="Times New Roman"/>
          <w:sz w:val="22"/>
          <w:lang w:eastAsia="zh-TW"/>
        </w:rPr>
        <w:t>自然地理学</w:t>
      </w:r>
    </w:p>
    <w:p w14:paraId="7394EFF3" w14:textId="77777777" w:rsidR="001D1860" w:rsidRPr="0046135E" w:rsidRDefault="001D1860" w:rsidP="001D1860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46135E">
        <w:rPr>
          <w:rFonts w:cs="Times New Roman"/>
          <w:sz w:val="22"/>
          <w:lang w:eastAsia="zh-TW"/>
        </w:rPr>
        <w:t xml:space="preserve">26 </w:t>
      </w:r>
      <w:r w:rsidRPr="0046135E">
        <w:rPr>
          <w:rFonts w:cs="Times New Roman"/>
          <w:sz w:val="22"/>
          <w:lang w:eastAsia="zh-TW"/>
        </w:rPr>
        <w:t>気候学</w:t>
      </w:r>
      <w:r w:rsidRPr="0046135E">
        <w:rPr>
          <w:rFonts w:cs="Times New Roman"/>
          <w:sz w:val="22"/>
          <w:lang w:eastAsia="zh-TW"/>
        </w:rPr>
        <w:t xml:space="preserve">  </w:t>
      </w:r>
      <w:r w:rsidRPr="0046135E">
        <w:rPr>
          <w:rFonts w:cs="Times New Roman"/>
          <w:sz w:val="22"/>
          <w:lang w:eastAsia="zh-TW"/>
        </w:rPr>
        <w:t xml:space="preserve">　　　　</w:t>
      </w:r>
      <w:r w:rsidRPr="0046135E">
        <w:rPr>
          <w:rFonts w:cs="Times New Roman"/>
          <w:sz w:val="22"/>
          <w:lang w:eastAsia="zh-TW"/>
        </w:rPr>
        <w:t xml:space="preserve">27 </w:t>
      </w:r>
      <w:r w:rsidRPr="0046135E">
        <w:rPr>
          <w:rFonts w:cs="Times New Roman"/>
          <w:sz w:val="22"/>
          <w:lang w:eastAsia="zh-TW"/>
        </w:rPr>
        <w:t xml:space="preserve">地域地理学　</w:t>
      </w:r>
      <w:r w:rsidRPr="0046135E">
        <w:rPr>
          <w:rFonts w:cs="Times New Roman"/>
          <w:sz w:val="22"/>
          <w:lang w:eastAsia="zh-TW"/>
        </w:rPr>
        <w:t xml:space="preserve"> 28 </w:t>
      </w:r>
      <w:r w:rsidRPr="0046135E">
        <w:rPr>
          <w:rFonts w:cs="Times New Roman"/>
          <w:sz w:val="22"/>
          <w:lang w:eastAsia="zh-TW"/>
        </w:rPr>
        <w:t>地球環境科学</w:t>
      </w:r>
      <w:r w:rsidRPr="0046135E">
        <w:rPr>
          <w:rFonts w:cs="Times New Roman"/>
          <w:sz w:val="22"/>
          <w:lang w:eastAsia="zh-TW"/>
        </w:rPr>
        <w:t xml:space="preserve">  29 </w:t>
      </w:r>
      <w:r w:rsidRPr="0046135E">
        <w:rPr>
          <w:rFonts w:cs="Times New Roman"/>
          <w:sz w:val="22"/>
          <w:lang w:eastAsia="zh-TW"/>
        </w:rPr>
        <w:t>物理探査学</w:t>
      </w:r>
    </w:p>
    <w:p w14:paraId="33C6334A" w14:textId="77777777" w:rsidR="001D1860" w:rsidRPr="0046135E" w:rsidRDefault="001D1860" w:rsidP="001D1860">
      <w:pPr>
        <w:ind w:leftChars="100" w:left="415" w:hangingChars="93" w:hanging="205"/>
        <w:rPr>
          <w:sz w:val="22"/>
        </w:rPr>
      </w:pPr>
      <w:r w:rsidRPr="0046135E">
        <w:rPr>
          <w:sz w:val="22"/>
        </w:rPr>
        <w:t xml:space="preserve">30 </w:t>
      </w:r>
      <w:r w:rsidRPr="0046135E">
        <w:rPr>
          <w:sz w:val="22"/>
        </w:rPr>
        <w:t>その他（　　　　　　　　　　　）</w:t>
      </w:r>
      <w:r w:rsidRPr="0046135E">
        <w:rPr>
          <w:sz w:val="22"/>
        </w:rPr>
        <w:t xml:space="preserve"> </w:t>
      </w:r>
    </w:p>
    <w:p w14:paraId="5D5D4A55" w14:textId="77777777" w:rsidR="00CE5DEF" w:rsidRPr="0046135E" w:rsidRDefault="00CE5DEF" w:rsidP="00934827">
      <w:pPr>
        <w:ind w:left="425" w:hangingChars="193" w:hanging="425"/>
        <w:rPr>
          <w:sz w:val="22"/>
        </w:rPr>
      </w:pPr>
    </w:p>
    <w:p w14:paraId="5EF9939E" w14:textId="77777777" w:rsidR="00E03C3B" w:rsidRPr="0046135E" w:rsidRDefault="00E03C3B" w:rsidP="00934827">
      <w:pPr>
        <w:ind w:left="425" w:hangingChars="193" w:hanging="425"/>
        <w:rPr>
          <w:sz w:val="22"/>
        </w:rPr>
      </w:pPr>
    </w:p>
    <w:p w14:paraId="27A0EE17" w14:textId="77777777" w:rsidR="00CE5DEF" w:rsidRPr="0046135E" w:rsidRDefault="00CE5DEF" w:rsidP="00934827">
      <w:pPr>
        <w:ind w:left="425" w:hangingChars="193" w:hanging="425"/>
        <w:rPr>
          <w:sz w:val="22"/>
        </w:rPr>
      </w:pPr>
      <w:r w:rsidRPr="0046135E">
        <w:rPr>
          <w:sz w:val="22"/>
        </w:rPr>
        <w:t>問</w:t>
      </w:r>
      <w:r w:rsidR="00290CEF" w:rsidRPr="0046135E">
        <w:rPr>
          <w:sz w:val="22"/>
        </w:rPr>
        <w:t>8</w:t>
      </w:r>
      <w:r w:rsidRPr="0046135E">
        <w:rPr>
          <w:sz w:val="22"/>
        </w:rPr>
        <w:t xml:space="preserve">　その他，受講される講習に望むことがありましたら，ご自由にお書き下さい．</w:t>
      </w:r>
    </w:p>
    <w:p w14:paraId="63DAAC17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5708CFFC" w14:textId="77777777" w:rsidR="00290CEF" w:rsidRPr="0046135E" w:rsidRDefault="00290CEF" w:rsidP="00934827">
      <w:pPr>
        <w:ind w:left="425" w:hangingChars="193" w:hanging="425"/>
        <w:rPr>
          <w:sz w:val="22"/>
        </w:rPr>
      </w:pPr>
    </w:p>
    <w:p w14:paraId="081FEA64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4B6FAAC3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15F6C9AB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37A35BE5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11093191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28BF4532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4CCE4782" w14:textId="77777777" w:rsidR="000A11DB" w:rsidRPr="0046135E" w:rsidRDefault="000A11DB" w:rsidP="00934827">
      <w:pPr>
        <w:ind w:left="425" w:hangingChars="193" w:hanging="425"/>
        <w:rPr>
          <w:sz w:val="22"/>
        </w:rPr>
      </w:pPr>
    </w:p>
    <w:p w14:paraId="5736D688" w14:textId="77777777" w:rsidR="005B3154" w:rsidRPr="0046135E" w:rsidRDefault="005B3154" w:rsidP="00934827">
      <w:pPr>
        <w:ind w:left="425" w:hangingChars="193" w:hanging="425"/>
        <w:rPr>
          <w:sz w:val="22"/>
        </w:rPr>
      </w:pPr>
    </w:p>
    <w:p w14:paraId="6DD105FB" w14:textId="77777777" w:rsidR="000A11DB" w:rsidRPr="0046135E" w:rsidRDefault="000A11DB" w:rsidP="000A11DB">
      <w:pPr>
        <w:jc w:val="right"/>
        <w:rPr>
          <w:sz w:val="22"/>
        </w:rPr>
      </w:pPr>
      <w:r w:rsidRPr="0046135E">
        <w:rPr>
          <w:sz w:val="22"/>
        </w:rPr>
        <w:t>以上です．御協力，有り難う御座いました．</w:t>
      </w:r>
    </w:p>
    <w:sectPr w:rsidR="000A11DB" w:rsidRPr="0046135E" w:rsidSect="00B86A60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5E20C0" w14:textId="77777777" w:rsidR="00B27E3D" w:rsidRDefault="00B27E3D" w:rsidP="00E65339">
      <w:r>
        <w:separator/>
      </w:r>
    </w:p>
  </w:endnote>
  <w:endnote w:type="continuationSeparator" w:id="0">
    <w:p w14:paraId="562C8C79" w14:textId="77777777" w:rsidR="00B27E3D" w:rsidRDefault="00B27E3D" w:rsidP="00E65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7F786D" w14:textId="77777777" w:rsidR="00B27E3D" w:rsidRDefault="00B27E3D" w:rsidP="00E65339">
      <w:r>
        <w:separator/>
      </w:r>
    </w:p>
  </w:footnote>
  <w:footnote w:type="continuationSeparator" w:id="0">
    <w:p w14:paraId="5A98B9CB" w14:textId="77777777" w:rsidR="00B27E3D" w:rsidRDefault="00B27E3D" w:rsidP="00E653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jQztzQwNjA3MTZW0lEKTi0uzszPAykwqgUAcI3+jiwAAAA="/>
  </w:docVars>
  <w:rsids>
    <w:rsidRoot w:val="00934827"/>
    <w:rsid w:val="00021965"/>
    <w:rsid w:val="00025AC9"/>
    <w:rsid w:val="0008032A"/>
    <w:rsid w:val="000A11DB"/>
    <w:rsid w:val="000E0AC8"/>
    <w:rsid w:val="00167276"/>
    <w:rsid w:val="001678EC"/>
    <w:rsid w:val="0019641A"/>
    <w:rsid w:val="0019655D"/>
    <w:rsid w:val="001A3411"/>
    <w:rsid w:val="001C4B39"/>
    <w:rsid w:val="001D1860"/>
    <w:rsid w:val="0027028C"/>
    <w:rsid w:val="00290CEF"/>
    <w:rsid w:val="002A1EA7"/>
    <w:rsid w:val="00305DC0"/>
    <w:rsid w:val="003369C5"/>
    <w:rsid w:val="003D1CA1"/>
    <w:rsid w:val="0041037F"/>
    <w:rsid w:val="0046135E"/>
    <w:rsid w:val="004753D3"/>
    <w:rsid w:val="00495433"/>
    <w:rsid w:val="00523005"/>
    <w:rsid w:val="005421AB"/>
    <w:rsid w:val="005B3154"/>
    <w:rsid w:val="005E0EE6"/>
    <w:rsid w:val="005E24E1"/>
    <w:rsid w:val="005E7A9F"/>
    <w:rsid w:val="005F1CE8"/>
    <w:rsid w:val="00600461"/>
    <w:rsid w:val="0063246A"/>
    <w:rsid w:val="006F4BAA"/>
    <w:rsid w:val="00703081"/>
    <w:rsid w:val="0071014B"/>
    <w:rsid w:val="00745290"/>
    <w:rsid w:val="00745F0C"/>
    <w:rsid w:val="00750417"/>
    <w:rsid w:val="007621E9"/>
    <w:rsid w:val="00767281"/>
    <w:rsid w:val="007A252E"/>
    <w:rsid w:val="007B5391"/>
    <w:rsid w:val="00813870"/>
    <w:rsid w:val="008B79C4"/>
    <w:rsid w:val="008B7B55"/>
    <w:rsid w:val="008C2B31"/>
    <w:rsid w:val="008D0A04"/>
    <w:rsid w:val="008F1B27"/>
    <w:rsid w:val="00934827"/>
    <w:rsid w:val="0095056D"/>
    <w:rsid w:val="0095281F"/>
    <w:rsid w:val="009D67E9"/>
    <w:rsid w:val="009E4AC5"/>
    <w:rsid w:val="00A06CEE"/>
    <w:rsid w:val="00A20D18"/>
    <w:rsid w:val="00A41229"/>
    <w:rsid w:val="00A81159"/>
    <w:rsid w:val="00B27E3D"/>
    <w:rsid w:val="00B473B6"/>
    <w:rsid w:val="00B86A60"/>
    <w:rsid w:val="00BA6D6D"/>
    <w:rsid w:val="00BB3F87"/>
    <w:rsid w:val="00BE2400"/>
    <w:rsid w:val="00C43100"/>
    <w:rsid w:val="00C516F0"/>
    <w:rsid w:val="00C74BF7"/>
    <w:rsid w:val="00C82898"/>
    <w:rsid w:val="00C834C4"/>
    <w:rsid w:val="00CB576B"/>
    <w:rsid w:val="00CE5DEF"/>
    <w:rsid w:val="00CF20EF"/>
    <w:rsid w:val="00D07CEE"/>
    <w:rsid w:val="00D13A19"/>
    <w:rsid w:val="00D30274"/>
    <w:rsid w:val="00D347A0"/>
    <w:rsid w:val="00D35B49"/>
    <w:rsid w:val="00D61A7E"/>
    <w:rsid w:val="00D6784C"/>
    <w:rsid w:val="00D744EC"/>
    <w:rsid w:val="00D8441B"/>
    <w:rsid w:val="00DA361C"/>
    <w:rsid w:val="00DC148F"/>
    <w:rsid w:val="00E03C3B"/>
    <w:rsid w:val="00E65339"/>
    <w:rsid w:val="00E84133"/>
    <w:rsid w:val="00E85A77"/>
    <w:rsid w:val="00E879AA"/>
    <w:rsid w:val="00EB345E"/>
    <w:rsid w:val="00EF2669"/>
    <w:rsid w:val="00F86EAE"/>
    <w:rsid w:val="00FC4577"/>
    <w:rsid w:val="00FE5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2BED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4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9"/>
  </w:style>
  <w:style w:type="paragraph" w:styleId="a6">
    <w:name w:val="footer"/>
    <w:basedOn w:val="a"/>
    <w:link w:val="a7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9"/>
  </w:style>
  <w:style w:type="character" w:styleId="a8">
    <w:name w:val="annotation reference"/>
    <w:basedOn w:val="a0"/>
    <w:uiPriority w:val="99"/>
    <w:semiHidden/>
    <w:unhideWhenUsed/>
    <w:rsid w:val="008B79C4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8B79C4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8B79C4"/>
  </w:style>
  <w:style w:type="paragraph" w:styleId="ab">
    <w:name w:val="annotation subject"/>
    <w:basedOn w:val="a9"/>
    <w:next w:val="a9"/>
    <w:link w:val="ac"/>
    <w:uiPriority w:val="99"/>
    <w:semiHidden/>
    <w:unhideWhenUsed/>
    <w:rsid w:val="008B79C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8B79C4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8B79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8B79C4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4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9"/>
  </w:style>
  <w:style w:type="paragraph" w:styleId="a6">
    <w:name w:val="footer"/>
    <w:basedOn w:val="a"/>
    <w:link w:val="a7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9"/>
  </w:style>
  <w:style w:type="character" w:styleId="a8">
    <w:name w:val="annotation reference"/>
    <w:basedOn w:val="a0"/>
    <w:uiPriority w:val="99"/>
    <w:semiHidden/>
    <w:unhideWhenUsed/>
    <w:rsid w:val="008B79C4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8B79C4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8B79C4"/>
  </w:style>
  <w:style w:type="paragraph" w:styleId="ab">
    <w:name w:val="annotation subject"/>
    <w:basedOn w:val="a9"/>
    <w:next w:val="a9"/>
    <w:link w:val="ac"/>
    <w:uiPriority w:val="99"/>
    <w:semiHidden/>
    <w:unhideWhenUsed/>
    <w:rsid w:val="008B79C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8B79C4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8B79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8B79C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mo</dc:creator>
  <cp:lastModifiedBy>Hiroshi</cp:lastModifiedBy>
  <cp:revision>2</cp:revision>
  <cp:lastPrinted>2020-06-08T15:30:00Z</cp:lastPrinted>
  <dcterms:created xsi:type="dcterms:W3CDTF">2021-10-21T03:26:00Z</dcterms:created>
  <dcterms:modified xsi:type="dcterms:W3CDTF">2021-10-21T03:26:00Z</dcterms:modified>
</cp:coreProperties>
</file>